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51D6" w:rsidRPr="006551D6" w:rsidRDefault="006551D6" w:rsidP="006551D6">
      <w:pPr>
        <w:jc w:val="center"/>
        <w:rPr>
          <w:b/>
          <w:color w:val="1A1A1A"/>
        </w:rPr>
      </w:pPr>
      <w:bookmarkStart w:id="0" w:name="_GoBack"/>
      <w:bookmarkEnd w:id="0"/>
      <w:r w:rsidRPr="006551D6">
        <w:rPr>
          <w:b/>
          <w:color w:val="1A1A1A"/>
        </w:rPr>
        <w:t>Galapagos penguin</w:t>
      </w:r>
    </w:p>
    <w:p w:rsidR="006551D6" w:rsidRDefault="00B00987" w:rsidP="00674113">
      <w:pPr>
        <w:spacing w:line="480" w:lineRule="auto"/>
        <w:ind w:firstLine="567"/>
      </w:pPr>
      <w:r w:rsidRPr="00B00987">
        <w:rPr>
          <w:color w:val="1A1A1A"/>
        </w:rPr>
        <w:t xml:space="preserve">The taxon of a Galapagos penguin belongs in the domain </w:t>
      </w:r>
      <w:proofErr w:type="spellStart"/>
      <w:r w:rsidRPr="00B00987">
        <w:t>Eukaryota</w:t>
      </w:r>
      <w:proofErr w:type="spellEnd"/>
      <w:r w:rsidRPr="00B00987">
        <w:t>,</w:t>
      </w:r>
      <w:r>
        <w:t xml:space="preserve"> </w:t>
      </w:r>
      <w:r w:rsidRPr="00B00987">
        <w:t xml:space="preserve">kingdom </w:t>
      </w:r>
      <w:proofErr w:type="spellStart"/>
      <w:r w:rsidRPr="00B00987">
        <w:t>Metazoa</w:t>
      </w:r>
      <w:proofErr w:type="spellEnd"/>
      <w:r w:rsidRPr="00B00987">
        <w:t xml:space="preserve">, phylum Chordata, Subphylum Vertebrata, Class of Aves, Order of </w:t>
      </w:r>
      <w:proofErr w:type="spellStart"/>
      <w:r w:rsidRPr="00B00987">
        <w:t>Sphenisciformes</w:t>
      </w:r>
      <w:proofErr w:type="spellEnd"/>
      <w:r w:rsidRPr="00B00987">
        <w:t xml:space="preserve">, Family of Spheniscidae, and Genus </w:t>
      </w:r>
      <w:proofErr w:type="spellStart"/>
      <w:r w:rsidRPr="00B00987">
        <w:t>Spheniscus</w:t>
      </w:r>
      <w:proofErr w:type="spellEnd"/>
      <w:r>
        <w:t>. It</w:t>
      </w:r>
      <w:r w:rsidRPr="00B00987">
        <w:t xml:space="preserve"> </w:t>
      </w:r>
      <w:r>
        <w:t xml:space="preserve">belongs to the </w:t>
      </w:r>
      <w:r w:rsidRPr="00B00987">
        <w:t xml:space="preserve">Species </w:t>
      </w:r>
      <w:r>
        <w:t xml:space="preserve">of </w:t>
      </w:r>
      <w:proofErr w:type="spellStart"/>
      <w:r w:rsidRPr="00B00987">
        <w:t>Spheniscus</w:t>
      </w:r>
      <w:proofErr w:type="spellEnd"/>
      <w:r w:rsidRPr="00B00987">
        <w:t xml:space="preserve"> </w:t>
      </w:r>
      <w:proofErr w:type="spellStart"/>
      <w:r w:rsidRPr="00B00987">
        <w:t>mendiculus</w:t>
      </w:r>
      <w:proofErr w:type="spellEnd"/>
      <w:r w:rsidRPr="00B00987">
        <w:t>.</w:t>
      </w:r>
      <w:r w:rsidRPr="00B00987">
        <w:rPr>
          <w:color w:val="1A1A1A"/>
        </w:rPr>
        <w:t xml:space="preserve"> </w:t>
      </w:r>
      <w:r w:rsidR="00674113">
        <w:rPr>
          <w:color w:val="1A1A1A"/>
        </w:rPr>
        <w:t>They are d</w:t>
      </w:r>
      <w:r w:rsidRPr="00B00987">
        <w:rPr>
          <w:color w:val="1A1A1A"/>
        </w:rPr>
        <w:t xml:space="preserve">escribed by the existence of </w:t>
      </w:r>
      <w:r w:rsidRPr="00B00987">
        <w:t>a single band of black feathers that cut across the large region of white feathers on the breast</w:t>
      </w:r>
      <w:r w:rsidRPr="00B00987">
        <w:rPr>
          <w:color w:val="1A1A1A"/>
        </w:rPr>
        <w:t xml:space="preserve"> </w:t>
      </w:r>
      <w:r>
        <w:rPr>
          <w:color w:val="1A1A1A"/>
        </w:rPr>
        <w:t xml:space="preserve">with </w:t>
      </w:r>
      <w:r w:rsidRPr="00B00987">
        <w:rPr>
          <w:color w:val="1A1A1A"/>
        </w:rPr>
        <w:t>a narrow C-shaped band o</w:t>
      </w:r>
      <w:r w:rsidRPr="00B00987">
        <w:t>f white </w:t>
      </w:r>
      <w:hyperlink r:id="rId5" w:history="1">
        <w:r w:rsidRPr="00B00987">
          <w:t>feathers</w:t>
        </w:r>
      </w:hyperlink>
      <w:r>
        <w:t xml:space="preserve"> extending</w:t>
      </w:r>
      <w:r w:rsidRPr="00B00987">
        <w:t xml:space="preserve"> from the eye to the c</w:t>
      </w:r>
      <w:r>
        <w:t>hin on each side the head</w:t>
      </w:r>
      <w:r w:rsidR="00674113">
        <w:t>.</w:t>
      </w:r>
      <w:r>
        <w:t xml:space="preserve"> This species is mainly found </w:t>
      </w:r>
      <w:r w:rsidRPr="00B00987">
        <w:t>northerly, occupy</w:t>
      </w:r>
      <w:r>
        <w:t>ing</w:t>
      </w:r>
      <w:r w:rsidRPr="00B00987">
        <w:t xml:space="preserve"> the western part of the </w:t>
      </w:r>
      <w:hyperlink r:id="rId6" w:history="1">
        <w:r w:rsidRPr="00B00987">
          <w:t>Galapagos Islands</w:t>
        </w:r>
      </w:hyperlink>
      <w:r w:rsidR="00674113">
        <w:t xml:space="preserve"> </w:t>
      </w:r>
      <w:r w:rsidR="006551D6" w:rsidRPr="006551D6">
        <w:t xml:space="preserve">Galapagos penguins mate forever and are sharp raisers. In </w:t>
      </w:r>
      <w:r w:rsidR="006551D6">
        <w:t>excellen</w:t>
      </w:r>
      <w:r w:rsidR="006551D6" w:rsidRPr="006551D6">
        <w:t xml:space="preserve">t conditions, a couple can create three grasps in a year. They regularly shed </w:t>
      </w:r>
      <w:r w:rsidR="006551D6">
        <w:t>before</w:t>
      </w:r>
      <w:r w:rsidR="006551D6" w:rsidRPr="006551D6">
        <w:t xml:space="preserve"> rearing and are the lone penguins to shed more than once every year</w:t>
      </w:r>
      <w:r w:rsidR="00012902">
        <w:t xml:space="preserve"> (</w:t>
      </w:r>
      <w:proofErr w:type="spellStart"/>
      <w:r w:rsidR="00012902" w:rsidRPr="00674113">
        <w:rPr>
          <w:rFonts w:eastAsia="Times New Roman"/>
          <w:color w:val="000000"/>
        </w:rPr>
        <w:t>MarineBio</w:t>
      </w:r>
      <w:proofErr w:type="spellEnd"/>
      <w:r w:rsidR="00012902">
        <w:rPr>
          <w:rFonts w:eastAsia="Times New Roman"/>
          <w:color w:val="000000"/>
        </w:rPr>
        <w:t>, 2020)</w:t>
      </w:r>
      <w:r w:rsidR="006551D6" w:rsidRPr="006551D6">
        <w:t xml:space="preserve">. </w:t>
      </w:r>
    </w:p>
    <w:p w:rsidR="006551D6" w:rsidRDefault="006551D6" w:rsidP="00B00987"/>
    <w:p w:rsidR="006551D6" w:rsidRPr="00012902" w:rsidRDefault="006551D6" w:rsidP="006551D6">
      <w:pPr>
        <w:shd w:val="clear" w:color="auto" w:fill="FFFFFF"/>
        <w:spacing w:after="0" w:line="240" w:lineRule="auto"/>
        <w:jc w:val="center"/>
        <w:rPr>
          <w:rFonts w:eastAsia="Times New Roman"/>
          <w:color w:val="000000"/>
        </w:rPr>
      </w:pPr>
      <w:r w:rsidRPr="00012902">
        <w:rPr>
          <w:rFonts w:eastAsia="Times New Roman"/>
          <w:color w:val="000000"/>
        </w:rPr>
        <w:t>References</w:t>
      </w:r>
    </w:p>
    <w:p w:rsidR="006551D6" w:rsidRPr="00674113" w:rsidRDefault="006551D6" w:rsidP="00674113">
      <w:pPr>
        <w:shd w:val="clear" w:color="auto" w:fill="FFFFFF"/>
        <w:spacing w:after="0" w:line="550" w:lineRule="atLeast"/>
        <w:ind w:left="720" w:right="75" w:hanging="720"/>
        <w:contextualSpacing/>
        <w:rPr>
          <w:rFonts w:eastAsia="Times New Roman"/>
          <w:color w:val="000000"/>
        </w:rPr>
      </w:pPr>
      <w:proofErr w:type="spellStart"/>
      <w:r w:rsidRPr="00674113">
        <w:rPr>
          <w:rFonts w:eastAsia="Times New Roman"/>
          <w:color w:val="000000"/>
        </w:rPr>
        <w:t>MarineBio</w:t>
      </w:r>
      <w:proofErr w:type="spellEnd"/>
      <w:r w:rsidRPr="00674113">
        <w:rPr>
          <w:rFonts w:eastAsia="Times New Roman"/>
          <w:color w:val="000000"/>
        </w:rPr>
        <w:t>. (2020, December 22). </w:t>
      </w:r>
      <w:r w:rsidRPr="00674113">
        <w:rPr>
          <w:rFonts w:eastAsia="Times New Roman"/>
          <w:i/>
          <w:iCs/>
          <w:color w:val="000000"/>
        </w:rPr>
        <w:t xml:space="preserve">Galapagos penguins ~ </w:t>
      </w:r>
      <w:proofErr w:type="spellStart"/>
      <w:r w:rsidRPr="00674113">
        <w:rPr>
          <w:rFonts w:eastAsia="Times New Roman"/>
          <w:i/>
          <w:iCs/>
          <w:color w:val="000000"/>
        </w:rPr>
        <w:t>MarineBio</w:t>
      </w:r>
      <w:proofErr w:type="spellEnd"/>
      <w:r w:rsidRPr="00674113">
        <w:rPr>
          <w:rFonts w:eastAsia="Times New Roman"/>
          <w:i/>
          <w:iCs/>
          <w:color w:val="000000"/>
        </w:rPr>
        <w:t xml:space="preserve"> conservation society</w:t>
      </w:r>
      <w:r w:rsidRPr="00674113">
        <w:rPr>
          <w:rFonts w:eastAsia="Times New Roman"/>
          <w:color w:val="000000"/>
        </w:rPr>
        <w:t xml:space="preserve">. </w:t>
      </w:r>
      <w:proofErr w:type="spellStart"/>
      <w:r w:rsidRPr="00674113">
        <w:rPr>
          <w:rFonts w:eastAsia="Times New Roman"/>
          <w:color w:val="000000"/>
        </w:rPr>
        <w:t>MarineBio</w:t>
      </w:r>
      <w:proofErr w:type="spellEnd"/>
      <w:r w:rsidRPr="00674113">
        <w:rPr>
          <w:rFonts w:eastAsia="Times New Roman"/>
          <w:color w:val="000000"/>
        </w:rPr>
        <w:t xml:space="preserve"> Conservation Society. </w:t>
      </w:r>
      <w:hyperlink r:id="rId7" w:history="1">
        <w:r w:rsidRPr="00674113">
          <w:rPr>
            <w:rFonts w:eastAsia="Times New Roman"/>
            <w:color w:val="000000"/>
            <w:u w:val="single"/>
          </w:rPr>
          <w:t>https://www.marinebio.org/species/galapagos-penguins/spheniscus-mendiculus/</w:t>
        </w:r>
      </w:hyperlink>
    </w:p>
    <w:p w:rsidR="006551D6" w:rsidRPr="00674113" w:rsidRDefault="006551D6" w:rsidP="00674113">
      <w:pPr>
        <w:ind w:hanging="720"/>
        <w:contextualSpacing/>
      </w:pPr>
    </w:p>
    <w:p w:rsidR="006551D6" w:rsidRPr="00B00987" w:rsidRDefault="006551D6" w:rsidP="00B00987"/>
    <w:p w:rsidR="00B00987" w:rsidRDefault="00B00987" w:rsidP="00B00987">
      <w:pPr>
        <w:pStyle w:val="topic-paragraph"/>
        <w:shd w:val="clear" w:color="auto" w:fill="FFFFFF"/>
        <w:spacing w:before="0" w:beforeAutospacing="0" w:after="450" w:afterAutospacing="0"/>
        <w:rPr>
          <w:rFonts w:ascii="Georgia" w:hAnsi="Georgia"/>
          <w:color w:val="1A1A1A"/>
          <w:sz w:val="30"/>
          <w:szCs w:val="30"/>
        </w:rPr>
      </w:pPr>
    </w:p>
    <w:p w:rsidR="00B00987" w:rsidRPr="00B00987" w:rsidRDefault="00B00987" w:rsidP="00B00987">
      <w:pPr>
        <w:spacing w:after="0" w:line="240" w:lineRule="auto"/>
        <w:ind w:left="60"/>
        <w:textAlignment w:val="baseline"/>
        <w:rPr>
          <w:rFonts w:ascii="Helvetica" w:eastAsia="Times New Roman" w:hAnsi="Helvetica"/>
          <w:color w:val="333333"/>
          <w:sz w:val="21"/>
          <w:szCs w:val="21"/>
        </w:rPr>
      </w:pPr>
    </w:p>
    <w:p w:rsidR="004C2B88" w:rsidRDefault="004D3944"/>
    <w:sectPr w:rsidR="004C2B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032A62"/>
    <w:multiLevelType w:val="multilevel"/>
    <w:tmpl w:val="50BCA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rMwMbA0NTE0NDVT0lEKTi0uzszPAykwqgUA8Fx1BCwAAAA="/>
  </w:docVars>
  <w:rsids>
    <w:rsidRoot w:val="00B00987"/>
    <w:rsid w:val="00012902"/>
    <w:rsid w:val="00085546"/>
    <w:rsid w:val="000E7B2B"/>
    <w:rsid w:val="004878D2"/>
    <w:rsid w:val="004D3944"/>
    <w:rsid w:val="006551D6"/>
    <w:rsid w:val="00674113"/>
    <w:rsid w:val="00916AE0"/>
    <w:rsid w:val="009E3F87"/>
    <w:rsid w:val="00A64975"/>
    <w:rsid w:val="00B00987"/>
    <w:rsid w:val="00B9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E4F5CA-2140-4E2F-B712-B9C08147B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ind w:firstLine="56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59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pic-paragraph">
    <w:name w:val="topic-paragraph"/>
    <w:basedOn w:val="Normal"/>
    <w:rsid w:val="00B00987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B00987"/>
    <w:rPr>
      <w:b/>
      <w:bCs/>
    </w:rPr>
  </w:style>
  <w:style w:type="character" w:styleId="Emphasis">
    <w:name w:val="Emphasis"/>
    <w:basedOn w:val="DefaultParagraphFont"/>
    <w:uiPriority w:val="20"/>
    <w:qFormat/>
    <w:rsid w:val="00B0098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009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551D6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3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arinebio.org/species/galapagos-penguins/spheniscus-mendiculu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ritannica.com/place/Galapagos-Islands" TargetMode="External"/><Relationship Id="rId5" Type="http://schemas.openxmlformats.org/officeDocument/2006/relationships/hyperlink" Target="https://www.britannica.com/science/feathe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BU</dc:creator>
  <cp:keywords/>
  <dc:description/>
  <cp:lastModifiedBy>hp</cp:lastModifiedBy>
  <cp:revision>2</cp:revision>
  <dcterms:created xsi:type="dcterms:W3CDTF">2021-04-19T21:22:00Z</dcterms:created>
  <dcterms:modified xsi:type="dcterms:W3CDTF">2021-04-19T21:22:00Z</dcterms:modified>
</cp:coreProperties>
</file>